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3D559" w14:textId="77777777" w:rsidR="00503766" w:rsidRDefault="00503766" w:rsidP="001B47A2">
      <w:pPr>
        <w:jc w:val="both"/>
        <w:rPr>
          <w:b/>
          <w:sz w:val="38"/>
          <w:szCs w:val="38"/>
        </w:rPr>
      </w:pPr>
      <w:r>
        <w:rPr>
          <w:b/>
          <w:sz w:val="38"/>
          <w:szCs w:val="38"/>
        </w:rPr>
        <w:t>ANNA ROSE G. LIMPANGOG</w:t>
      </w:r>
      <w:bookmarkStart w:id="0" w:name="_gjdgxs" w:colFirst="0" w:colLast="0"/>
      <w:bookmarkEnd w:id="0"/>
    </w:p>
    <w:p w14:paraId="4C0C8EEC" w14:textId="77777777" w:rsidR="00503766" w:rsidRDefault="00503766" w:rsidP="001B47A2">
      <w:pPr>
        <w:tabs>
          <w:tab w:val="right" w:pos="9923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rangay </w:t>
      </w:r>
      <w:proofErr w:type="spellStart"/>
      <w:r>
        <w:rPr>
          <w:sz w:val="22"/>
          <w:szCs w:val="22"/>
        </w:rPr>
        <w:t>Tambulilid</w:t>
      </w:r>
      <w:proofErr w:type="spellEnd"/>
      <w:r>
        <w:rPr>
          <w:sz w:val="22"/>
          <w:szCs w:val="22"/>
        </w:rPr>
        <w:t xml:space="preserve"> Block 3 Rafi Lot 27, Ormoc City</w:t>
      </w:r>
    </w:p>
    <w:p w14:paraId="18D3DA8A" w14:textId="77777777" w:rsidR="00503766" w:rsidRDefault="00503766" w:rsidP="001B47A2">
      <w:pPr>
        <w:tabs>
          <w:tab w:val="right" w:pos="9923"/>
        </w:tabs>
        <w:jc w:val="both"/>
        <w:rPr>
          <w:sz w:val="22"/>
          <w:szCs w:val="22"/>
        </w:rPr>
      </w:pPr>
      <w:r>
        <w:rPr>
          <w:sz w:val="22"/>
          <w:szCs w:val="22"/>
        </w:rPr>
        <w:t xml:space="preserve">+639513662322 | </w:t>
      </w:r>
      <w:hyperlink r:id="rId7" w:history="1">
        <w:r w:rsidRPr="009C75B4">
          <w:rPr>
            <w:rStyle w:val="Hyperlink"/>
            <w:sz w:val="22"/>
            <w:szCs w:val="22"/>
          </w:rPr>
          <w:t>limpangogannarose@gmail.com</w:t>
        </w:r>
      </w:hyperlink>
    </w:p>
    <w:p w14:paraId="12739BB4" w14:textId="77777777" w:rsidR="00503766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</w:p>
    <w:p w14:paraId="113AAB20" w14:textId="12C39C28" w:rsidR="006472C5" w:rsidRPr="006472C5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OBJECTIVE</w:t>
      </w:r>
    </w:p>
    <w:p w14:paraId="59A64A8C" w14:textId="77777777" w:rsidR="00503766" w:rsidRPr="00A400CF" w:rsidRDefault="00503766" w:rsidP="00503766">
      <w:pPr>
        <w:pStyle w:val="ListParagraph"/>
        <w:spacing w:line="276" w:lineRule="auto"/>
        <w:ind w:left="360"/>
        <w:jc w:val="both"/>
        <w:rPr>
          <w:sz w:val="4"/>
          <w:szCs w:val="4"/>
        </w:rPr>
      </w:pPr>
    </w:p>
    <w:p w14:paraId="0B3790E7" w14:textId="77777777" w:rsidR="00673F6D" w:rsidRPr="003B5591" w:rsidRDefault="00673F6D" w:rsidP="00673F6D">
      <w:pPr>
        <w:pStyle w:val="ListParagraph"/>
        <w:numPr>
          <w:ilvl w:val="0"/>
          <w:numId w:val="1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3B5591">
        <w:rPr>
          <w:sz w:val="22"/>
          <w:szCs w:val="22"/>
        </w:rPr>
        <w:t>Seeking an opportunity to utilize my skills and contribute to the success of the company while gaining valuable practical experience that will allow me to grow personally and professionally.</w:t>
      </w:r>
    </w:p>
    <w:p w14:paraId="3A0085E1" w14:textId="77777777" w:rsidR="001B47A2" w:rsidRPr="00673F6D" w:rsidRDefault="001B47A2" w:rsidP="00673F6D">
      <w:pPr>
        <w:spacing w:line="276" w:lineRule="auto"/>
        <w:jc w:val="both"/>
        <w:rPr>
          <w:sz w:val="22"/>
          <w:szCs w:val="22"/>
        </w:rPr>
      </w:pPr>
    </w:p>
    <w:p w14:paraId="41642022" w14:textId="39317CE9" w:rsidR="006472C5" w:rsidRPr="006472C5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PERSONAL BACKGROUND</w:t>
      </w:r>
    </w:p>
    <w:p w14:paraId="5124935D" w14:textId="77777777" w:rsidR="00503766" w:rsidRPr="00A400CF" w:rsidRDefault="00503766" w:rsidP="00503766">
      <w:pPr>
        <w:pStyle w:val="ListParagraph"/>
        <w:spacing w:line="276" w:lineRule="auto"/>
        <w:ind w:left="360"/>
        <w:jc w:val="both"/>
        <w:rPr>
          <w:sz w:val="4"/>
          <w:szCs w:val="4"/>
        </w:rPr>
      </w:pPr>
    </w:p>
    <w:p w14:paraId="03363845" w14:textId="77777777" w:rsidR="00503766" w:rsidRPr="00B87C13" w:rsidRDefault="00503766" w:rsidP="00503766">
      <w:pPr>
        <w:spacing w:line="276" w:lineRule="auto"/>
        <w:jc w:val="both"/>
        <w:rPr>
          <w:b/>
          <w:bCs/>
          <w:sz w:val="4"/>
          <w:szCs w:val="4"/>
        </w:rPr>
      </w:pPr>
      <w:r>
        <w:rPr>
          <w:b/>
          <w:bCs/>
          <w:sz w:val="22"/>
          <w:szCs w:val="22"/>
        </w:rPr>
        <w:t xml:space="preserve">     </w:t>
      </w:r>
      <w:r>
        <w:rPr>
          <w:b/>
          <w:bCs/>
          <w:sz w:val="22"/>
          <w:szCs w:val="22"/>
        </w:rPr>
        <w:tab/>
      </w:r>
    </w:p>
    <w:p w14:paraId="52196E9B" w14:textId="2795A969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Gender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Female</w:t>
      </w:r>
    </w:p>
    <w:p w14:paraId="34B50B5A" w14:textId="77777777" w:rsidR="00503766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Age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21 years old</w:t>
      </w:r>
    </w:p>
    <w:p w14:paraId="20813A6A" w14:textId="77777777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ate of Birth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December 14, 2001</w:t>
      </w:r>
    </w:p>
    <w:p w14:paraId="18AAA943" w14:textId="77777777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Place of Birth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Ormoc City</w:t>
      </w:r>
    </w:p>
    <w:p w14:paraId="662C1E05" w14:textId="77777777" w:rsidR="00503766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Civil Status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Single</w:t>
      </w:r>
    </w:p>
    <w:p w14:paraId="458885E0" w14:textId="77777777" w:rsidR="00503766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Citizenship: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Filipino</w:t>
      </w:r>
    </w:p>
    <w:p w14:paraId="2184B6F9" w14:textId="77777777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Religion: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Roman Catholic</w:t>
      </w:r>
    </w:p>
    <w:p w14:paraId="7B6C24B4" w14:textId="77777777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Height: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145 cm</w:t>
      </w:r>
    </w:p>
    <w:p w14:paraId="7EC8FAB5" w14:textId="77777777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Weight: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36 kg</w:t>
      </w:r>
    </w:p>
    <w:p w14:paraId="7F46F28D" w14:textId="77777777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Mother</w:t>
      </w:r>
      <w:r>
        <w:rPr>
          <w:b/>
          <w:bCs/>
          <w:sz w:val="22"/>
          <w:szCs w:val="22"/>
        </w:rPr>
        <w:tab/>
        <w:t>‘s Name:</w:t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Dominga G. Limpangog</w:t>
      </w:r>
    </w:p>
    <w:p w14:paraId="5FD414B7" w14:textId="092DBFE6" w:rsidR="00503766" w:rsidRPr="00B87C13" w:rsidRDefault="00503766" w:rsidP="00503766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Father’s Name:</w:t>
      </w:r>
      <w:r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Dany L. Limpangog</w:t>
      </w:r>
    </w:p>
    <w:p w14:paraId="662B964E" w14:textId="77777777" w:rsidR="00503766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</w:p>
    <w:p w14:paraId="08200967" w14:textId="501564F9" w:rsidR="006472C5" w:rsidRPr="006472C5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EDUCATION</w:t>
      </w:r>
    </w:p>
    <w:p w14:paraId="6C52DFC3" w14:textId="77777777" w:rsidR="00503766" w:rsidRPr="00A400CF" w:rsidRDefault="00503766" w:rsidP="00503766">
      <w:pPr>
        <w:tabs>
          <w:tab w:val="right" w:pos="10080"/>
        </w:tabs>
        <w:spacing w:line="220" w:lineRule="auto"/>
        <w:rPr>
          <w:b/>
          <w:sz w:val="4"/>
          <w:szCs w:val="4"/>
        </w:rPr>
      </w:pPr>
    </w:p>
    <w:p w14:paraId="425F1FA5" w14:textId="77777777" w:rsidR="00503766" w:rsidRDefault="00503766" w:rsidP="00503766">
      <w:pPr>
        <w:tabs>
          <w:tab w:val="right" w:pos="10080"/>
        </w:tabs>
        <w:spacing w:line="220" w:lineRule="auto"/>
        <w:rPr>
          <w:sz w:val="22"/>
          <w:szCs w:val="22"/>
        </w:rPr>
      </w:pPr>
      <w:r>
        <w:rPr>
          <w:b/>
          <w:sz w:val="22"/>
          <w:szCs w:val="22"/>
        </w:rPr>
        <w:t>Western Leyte College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A. </w:t>
      </w:r>
      <w:r>
        <w:rPr>
          <w:b/>
          <w:sz w:val="22"/>
          <w:szCs w:val="22"/>
        </w:rPr>
        <w:t>Bonifacio Street, Ormoc City</w:t>
      </w:r>
    </w:p>
    <w:p w14:paraId="564DD4AE" w14:textId="77777777" w:rsidR="00503766" w:rsidRDefault="00503766" w:rsidP="00503766">
      <w:pPr>
        <w:tabs>
          <w:tab w:val="right" w:pos="10080"/>
        </w:tabs>
        <w:spacing w:line="220" w:lineRule="auto"/>
        <w:rPr>
          <w:sz w:val="22"/>
          <w:szCs w:val="22"/>
        </w:rPr>
      </w:pPr>
      <w:r>
        <w:rPr>
          <w:i/>
          <w:sz w:val="22"/>
          <w:szCs w:val="22"/>
        </w:rPr>
        <w:t xml:space="preserve">Bachelor of Science in Information Technology </w:t>
      </w:r>
      <w:r>
        <w:rPr>
          <w:i/>
          <w:sz w:val="22"/>
          <w:szCs w:val="22"/>
        </w:rPr>
        <w:tab/>
        <w:t>Present</w:t>
      </w:r>
    </w:p>
    <w:p w14:paraId="02E50BF4" w14:textId="77777777" w:rsidR="00503766" w:rsidRDefault="00503766" w:rsidP="00503766">
      <w:pPr>
        <w:rPr>
          <w:sz w:val="22"/>
          <w:szCs w:val="22"/>
        </w:rPr>
      </w:pPr>
    </w:p>
    <w:p w14:paraId="280842F8" w14:textId="77777777" w:rsidR="00503766" w:rsidRDefault="00503766" w:rsidP="00503766">
      <w:pPr>
        <w:tabs>
          <w:tab w:val="right" w:pos="10080"/>
        </w:tabs>
        <w:spacing w:line="220" w:lineRule="auto"/>
        <w:rPr>
          <w:sz w:val="22"/>
          <w:szCs w:val="22"/>
        </w:rPr>
      </w:pPr>
      <w:r>
        <w:rPr>
          <w:b/>
          <w:sz w:val="22"/>
          <w:szCs w:val="22"/>
        </w:rPr>
        <w:t>Ormoc City Senior High School</w:t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 xml:space="preserve">Brgy. Don Felipe </w:t>
      </w:r>
      <w:proofErr w:type="spellStart"/>
      <w:r>
        <w:rPr>
          <w:b/>
          <w:sz w:val="22"/>
          <w:szCs w:val="22"/>
        </w:rPr>
        <w:t>Larrazabal</w:t>
      </w:r>
      <w:proofErr w:type="spellEnd"/>
      <w:r>
        <w:rPr>
          <w:b/>
          <w:sz w:val="22"/>
          <w:szCs w:val="22"/>
        </w:rPr>
        <w:t>, Ormoc City</w:t>
      </w:r>
    </w:p>
    <w:p w14:paraId="5FFDE7D4" w14:textId="77777777" w:rsidR="00503766" w:rsidRDefault="00503766" w:rsidP="00503766">
      <w:pPr>
        <w:tabs>
          <w:tab w:val="right" w:pos="10080"/>
        </w:tabs>
        <w:spacing w:line="220" w:lineRule="auto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Humanities and Social Sciences </w:t>
      </w:r>
      <w:r>
        <w:rPr>
          <w:i/>
          <w:sz w:val="22"/>
          <w:szCs w:val="22"/>
        </w:rPr>
        <w:tab/>
        <w:t>April 2020</w:t>
      </w:r>
    </w:p>
    <w:p w14:paraId="2AB3A8A7" w14:textId="77777777" w:rsidR="00503766" w:rsidRPr="003B5591" w:rsidRDefault="00503766" w:rsidP="00503766">
      <w:pPr>
        <w:pStyle w:val="ListParagraph"/>
        <w:numPr>
          <w:ilvl w:val="0"/>
          <w:numId w:val="1"/>
        </w:numPr>
        <w:spacing w:line="288" w:lineRule="auto"/>
        <w:ind w:left="357" w:hanging="357"/>
        <w:rPr>
          <w:sz w:val="22"/>
          <w:szCs w:val="22"/>
        </w:rPr>
      </w:pPr>
      <w:r w:rsidRPr="003B5591">
        <w:rPr>
          <w:sz w:val="22"/>
          <w:szCs w:val="22"/>
        </w:rPr>
        <w:t>Graduated with High Honors.</w:t>
      </w:r>
    </w:p>
    <w:p w14:paraId="4959D314" w14:textId="77777777" w:rsidR="00503766" w:rsidRDefault="00503766" w:rsidP="00503766">
      <w:pPr>
        <w:rPr>
          <w:sz w:val="22"/>
          <w:szCs w:val="22"/>
        </w:rPr>
      </w:pPr>
    </w:p>
    <w:p w14:paraId="34780EF1" w14:textId="7CE1F329" w:rsidR="006472C5" w:rsidRPr="006472C5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EXPERIENCE</w:t>
      </w:r>
    </w:p>
    <w:p w14:paraId="1E67C838" w14:textId="77777777" w:rsidR="00503766" w:rsidRPr="00A400CF" w:rsidRDefault="00503766" w:rsidP="00503766">
      <w:pPr>
        <w:tabs>
          <w:tab w:val="right" w:pos="10080"/>
        </w:tabs>
        <w:spacing w:line="220" w:lineRule="auto"/>
        <w:rPr>
          <w:b/>
          <w:sz w:val="4"/>
          <w:szCs w:val="4"/>
        </w:rPr>
      </w:pPr>
    </w:p>
    <w:p w14:paraId="0E78BC27" w14:textId="77777777" w:rsidR="00503766" w:rsidRDefault="00503766" w:rsidP="00503766">
      <w:pPr>
        <w:tabs>
          <w:tab w:val="right" w:pos="10080"/>
        </w:tabs>
        <w:spacing w:line="220" w:lineRule="auto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Bootyard</w:t>
      </w:r>
      <w:proofErr w:type="spellEnd"/>
      <w:r>
        <w:rPr>
          <w:b/>
          <w:sz w:val="22"/>
          <w:szCs w:val="22"/>
        </w:rPr>
        <w:tab/>
        <w:t xml:space="preserve"> Brgy. Libertad, Ormoc City</w:t>
      </w:r>
    </w:p>
    <w:p w14:paraId="48D6D34C" w14:textId="77777777" w:rsidR="00503766" w:rsidRDefault="00503766" w:rsidP="00503766">
      <w:pPr>
        <w:tabs>
          <w:tab w:val="right" w:pos="10080"/>
        </w:tabs>
        <w:spacing w:line="220" w:lineRule="auto"/>
        <w:rPr>
          <w:i/>
          <w:sz w:val="22"/>
          <w:szCs w:val="22"/>
        </w:rPr>
      </w:pPr>
      <w:r>
        <w:rPr>
          <w:i/>
          <w:sz w:val="22"/>
          <w:szCs w:val="22"/>
        </w:rPr>
        <w:t>Software Engineer</w:t>
      </w:r>
      <w:r>
        <w:rPr>
          <w:i/>
          <w:sz w:val="22"/>
          <w:szCs w:val="22"/>
        </w:rPr>
        <w:tab/>
      </w:r>
      <w:r w:rsidR="003B4CC0">
        <w:rPr>
          <w:i/>
          <w:sz w:val="22"/>
          <w:szCs w:val="22"/>
        </w:rPr>
        <w:t>October</w:t>
      </w:r>
      <w:r>
        <w:rPr>
          <w:i/>
          <w:sz w:val="22"/>
          <w:szCs w:val="22"/>
        </w:rPr>
        <w:t xml:space="preserve"> 2021 - August 2022</w:t>
      </w:r>
    </w:p>
    <w:p w14:paraId="7474EE1C" w14:textId="77777777" w:rsidR="00503766" w:rsidRPr="007D67F7" w:rsidRDefault="00503766" w:rsidP="00503766">
      <w:pPr>
        <w:pStyle w:val="ListParagraph"/>
        <w:ind w:left="360"/>
        <w:jc w:val="both"/>
        <w:rPr>
          <w:sz w:val="10"/>
          <w:szCs w:val="10"/>
        </w:rPr>
      </w:pPr>
    </w:p>
    <w:p w14:paraId="44DFB0C4" w14:textId="77777777" w:rsidR="00503766" w:rsidRDefault="00503766" w:rsidP="00503766">
      <w:pPr>
        <w:pStyle w:val="ListParagraph"/>
        <w:numPr>
          <w:ilvl w:val="0"/>
          <w:numId w:val="1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3B5591">
        <w:rPr>
          <w:sz w:val="22"/>
          <w:szCs w:val="22"/>
        </w:rPr>
        <w:t>Contributed to maintaining an existing website by resolving bugs and implementing new features based on given requirements, instructions, and design specifications</w:t>
      </w:r>
      <w:r>
        <w:rPr>
          <w:sz w:val="22"/>
          <w:szCs w:val="22"/>
        </w:rPr>
        <w:t xml:space="preserve"> with the help of other software engineers</w:t>
      </w:r>
      <w:r w:rsidRPr="003B5591">
        <w:rPr>
          <w:sz w:val="22"/>
          <w:szCs w:val="22"/>
        </w:rPr>
        <w:t>.</w:t>
      </w:r>
    </w:p>
    <w:p w14:paraId="548D2E23" w14:textId="77777777" w:rsidR="00503766" w:rsidRPr="00D13CA1" w:rsidRDefault="00503766" w:rsidP="00503766">
      <w:pPr>
        <w:pStyle w:val="ListParagraph"/>
        <w:numPr>
          <w:ilvl w:val="0"/>
          <w:numId w:val="1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cquired practical experience in software development methodologies and practices.</w:t>
      </w:r>
    </w:p>
    <w:p w14:paraId="472FD3E0" w14:textId="77777777" w:rsidR="00503766" w:rsidRDefault="00503766" w:rsidP="00503766">
      <w:pPr>
        <w:spacing w:line="276" w:lineRule="auto"/>
        <w:jc w:val="both"/>
        <w:rPr>
          <w:sz w:val="22"/>
          <w:szCs w:val="22"/>
        </w:rPr>
      </w:pPr>
    </w:p>
    <w:p w14:paraId="748B1EA8" w14:textId="1823F797" w:rsidR="006472C5" w:rsidRPr="006472C5" w:rsidRDefault="00503766" w:rsidP="006472C5">
      <w:pPr>
        <w:pBdr>
          <w:bottom w:val="single" w:sz="12" w:space="1" w:color="auto"/>
        </w:pBdr>
        <w:tabs>
          <w:tab w:val="right" w:pos="1062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SKILLS</w:t>
      </w:r>
    </w:p>
    <w:p w14:paraId="7D55EE9A" w14:textId="77777777" w:rsidR="00503766" w:rsidRPr="00A400CF" w:rsidRDefault="00503766" w:rsidP="00503766">
      <w:pPr>
        <w:tabs>
          <w:tab w:val="right" w:pos="10080"/>
        </w:tabs>
        <w:spacing w:line="220" w:lineRule="auto"/>
        <w:rPr>
          <w:b/>
          <w:sz w:val="4"/>
          <w:szCs w:val="4"/>
        </w:rPr>
      </w:pPr>
    </w:p>
    <w:p w14:paraId="64AF72C5" w14:textId="77777777" w:rsidR="00503766" w:rsidRPr="007D67F7" w:rsidRDefault="00503766" w:rsidP="00503766">
      <w:pPr>
        <w:pStyle w:val="ListParagraph"/>
        <w:ind w:left="360"/>
        <w:jc w:val="both"/>
        <w:rPr>
          <w:sz w:val="10"/>
          <w:szCs w:val="10"/>
        </w:rPr>
      </w:pPr>
    </w:p>
    <w:p w14:paraId="39D2CDE7" w14:textId="77777777" w:rsidR="00503766" w:rsidRDefault="00503766" w:rsidP="00503766">
      <w:pPr>
        <w:pStyle w:val="ListParagraph"/>
        <w:numPr>
          <w:ilvl w:val="0"/>
          <w:numId w:val="2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daptability to change and willingness to embrace new challenges</w:t>
      </w:r>
      <w:r>
        <w:rPr>
          <w:sz w:val="22"/>
          <w:szCs w:val="22"/>
        </w:rPr>
        <w:t xml:space="preserve"> or to learn new things.</w:t>
      </w:r>
    </w:p>
    <w:p w14:paraId="6731E4B1" w14:textId="77777777" w:rsidR="00503766" w:rsidRDefault="00503766" w:rsidP="00503766">
      <w:pPr>
        <w:pStyle w:val="ListParagraph"/>
        <w:numPr>
          <w:ilvl w:val="0"/>
          <w:numId w:val="2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ble to work well in a team and collaborate effectively</w:t>
      </w:r>
    </w:p>
    <w:p w14:paraId="001F48F9" w14:textId="77777777" w:rsidR="00503766" w:rsidRDefault="00503766" w:rsidP="00503766">
      <w:pPr>
        <w:pStyle w:val="ListParagraph"/>
        <w:numPr>
          <w:ilvl w:val="0"/>
          <w:numId w:val="2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ble to effectively manage time and prioritize tasks</w:t>
      </w:r>
    </w:p>
    <w:p w14:paraId="4B3F36CC" w14:textId="59157164" w:rsidR="00503766" w:rsidRDefault="00503766" w:rsidP="00503766">
      <w:pPr>
        <w:pStyle w:val="ListParagraph"/>
        <w:numPr>
          <w:ilvl w:val="0"/>
          <w:numId w:val="2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Computer Literate</w:t>
      </w:r>
    </w:p>
    <w:p w14:paraId="7610870E" w14:textId="65EF9DA6" w:rsidR="00803C21" w:rsidRPr="006472C5" w:rsidRDefault="00503766" w:rsidP="006472C5">
      <w:pPr>
        <w:pStyle w:val="ListParagraph"/>
        <w:numPr>
          <w:ilvl w:val="0"/>
          <w:numId w:val="2"/>
        </w:numPr>
        <w:spacing w:line="288" w:lineRule="auto"/>
        <w:ind w:left="357" w:hanging="357"/>
        <w:jc w:val="both"/>
        <w:rPr>
          <w:sz w:val="22"/>
          <w:szCs w:val="22"/>
        </w:rPr>
      </w:pPr>
      <w:r>
        <w:rPr>
          <w:sz w:val="22"/>
          <w:szCs w:val="22"/>
        </w:rPr>
        <w:t>Proficient with HTML and CSS</w:t>
      </w:r>
    </w:p>
    <w:sectPr w:rsidR="00803C21" w:rsidRPr="006472C5" w:rsidSect="009617DC">
      <w:headerReference w:type="default" r:id="rId8"/>
      <w:footerReference w:type="default" r:id="rId9"/>
      <w:pgSz w:w="12240" w:h="15840"/>
      <w:pgMar w:top="288" w:right="1080" w:bottom="288" w:left="1080" w:header="720" w:footer="1051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CE60A" w14:textId="77777777" w:rsidR="007A544E" w:rsidRDefault="007A544E" w:rsidP="00503766">
      <w:r>
        <w:separator/>
      </w:r>
    </w:p>
  </w:endnote>
  <w:endnote w:type="continuationSeparator" w:id="0">
    <w:p w14:paraId="73B03BDB" w14:textId="77777777" w:rsidR="007A544E" w:rsidRDefault="007A544E" w:rsidP="00503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184FE" w14:textId="77777777" w:rsidR="008D6F24" w:rsidRDefault="00000000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7BAA7" w14:textId="77777777" w:rsidR="007A544E" w:rsidRDefault="007A544E" w:rsidP="00503766">
      <w:r>
        <w:separator/>
      </w:r>
    </w:p>
  </w:footnote>
  <w:footnote w:type="continuationSeparator" w:id="0">
    <w:p w14:paraId="073CA110" w14:textId="77777777" w:rsidR="007A544E" w:rsidRDefault="007A544E" w:rsidP="005037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A463E" w14:textId="77777777" w:rsidR="009D271A" w:rsidRDefault="009D271A" w:rsidP="009D271A">
    <w:pPr>
      <w:jc w:val="center"/>
      <w:rPr>
        <w:b/>
        <w:noProof/>
        <w:sz w:val="38"/>
        <w:szCs w:val="38"/>
      </w:rPr>
    </w:pPr>
    <w:r>
      <w:rPr>
        <w:b/>
        <w:noProof/>
        <w:sz w:val="38"/>
        <w:szCs w:val="38"/>
      </w:rPr>
      <w:drawing>
        <wp:anchor distT="0" distB="0" distL="114300" distR="114300" simplePos="0" relativeHeight="251659264" behindDoc="0" locked="0" layoutInCell="1" allowOverlap="1" wp14:anchorId="0CE3D094" wp14:editId="472562C1">
          <wp:simplePos x="0" y="0"/>
          <wp:positionH relativeFrom="column">
            <wp:posOffset>4933950</wp:posOffset>
          </wp:positionH>
          <wp:positionV relativeFrom="paragraph">
            <wp:posOffset>-19050</wp:posOffset>
          </wp:positionV>
          <wp:extent cx="1468755" cy="1344930"/>
          <wp:effectExtent l="19050" t="19050" r="17145" b="26670"/>
          <wp:wrapNone/>
          <wp:docPr id="57970561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9705618" name="Picture 57970561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79" t="12703" r="6068" b="-1"/>
                  <a:stretch/>
                </pic:blipFill>
                <pic:spPr bwMode="auto">
                  <a:xfrm>
                    <a:off x="0" y="0"/>
                    <a:ext cx="1468755" cy="1344930"/>
                  </a:xfrm>
                  <a:prstGeom prst="rect">
                    <a:avLst/>
                  </a:prstGeom>
                  <a:ln w="19050" cap="flat" cmpd="sng" algn="ctr">
                    <a:solidFill>
                      <a:sysClr val="windowText" lastClr="000000"/>
                    </a:solidFill>
                    <a:prstDash val="solid"/>
                    <a:round/>
                    <a:headEnd type="none" w="med" len="med"/>
                    <a:tailEnd type="none" w="med" len="med"/>
                    <a:extLst>
                      <a:ext uri="{C807C97D-BFC1-408E-A445-0C87EB9F89A2}">
                        <ask:lineSketchStyleProps xmlns:ask="http://schemas.microsoft.com/office/drawing/2018/sketchyshapes" sd="0"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/>
                          </a:custGeom>
                          <ask:type/>
                        </ask:lineSketchStyleProps>
                      </a:ext>
                    </a:extLst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7957CDD" w14:textId="77777777" w:rsidR="009D271A" w:rsidRDefault="009D271A" w:rsidP="009D271A">
    <w:pPr>
      <w:jc w:val="center"/>
    </w:pPr>
  </w:p>
  <w:p w14:paraId="22A82E92" w14:textId="40CA0212" w:rsidR="008D6F24" w:rsidRPr="009D271A" w:rsidRDefault="00000000" w:rsidP="009D27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26AF"/>
    <w:multiLevelType w:val="hybridMultilevel"/>
    <w:tmpl w:val="66E4B64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B9065BF"/>
    <w:multiLevelType w:val="hybridMultilevel"/>
    <w:tmpl w:val="F7AAC30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4744740">
    <w:abstractNumId w:val="1"/>
  </w:num>
  <w:num w:numId="2" w16cid:durableId="588975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NjMwNLQwMzS2MDVQ0lEKTi0uzszPAykwqgUAq4jPgiwAAAA="/>
  </w:docVars>
  <w:rsids>
    <w:rsidRoot w:val="00503766"/>
    <w:rsid w:val="001B47A2"/>
    <w:rsid w:val="003B4CC0"/>
    <w:rsid w:val="003F334E"/>
    <w:rsid w:val="00413326"/>
    <w:rsid w:val="00503766"/>
    <w:rsid w:val="006472C5"/>
    <w:rsid w:val="00673F6D"/>
    <w:rsid w:val="007A544E"/>
    <w:rsid w:val="00803C21"/>
    <w:rsid w:val="009A1210"/>
    <w:rsid w:val="009D271A"/>
    <w:rsid w:val="00B36903"/>
    <w:rsid w:val="00BB552E"/>
    <w:rsid w:val="00D32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F7DC8"/>
  <w15:chartTrackingRefBased/>
  <w15:docId w15:val="{BFD6A15F-A7CE-4F1A-B73D-92691904B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66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 w:eastAsia="en-PH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7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37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3766"/>
    <w:rPr>
      <w:rFonts w:ascii="Times New Roman" w:eastAsia="Times New Roman" w:hAnsi="Times New Roman" w:cs="Times New Roman"/>
      <w:kern w:val="0"/>
      <w:sz w:val="20"/>
      <w:szCs w:val="20"/>
      <w:lang w:val="en-US" w:eastAsia="en-PH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037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3766"/>
    <w:rPr>
      <w:rFonts w:ascii="Times New Roman" w:eastAsia="Times New Roman" w:hAnsi="Times New Roman" w:cs="Times New Roman"/>
      <w:kern w:val="0"/>
      <w:sz w:val="20"/>
      <w:szCs w:val="20"/>
      <w:lang w:val="en-US" w:eastAsia="en-PH"/>
      <w14:ligatures w14:val="none"/>
    </w:rPr>
  </w:style>
  <w:style w:type="character" w:styleId="Hyperlink">
    <w:name w:val="Hyperlink"/>
    <w:basedOn w:val="DefaultParagraphFont"/>
    <w:uiPriority w:val="99"/>
    <w:unhideWhenUsed/>
    <w:rsid w:val="005037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mpangogannaros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ose Limpangog</dc:creator>
  <cp:keywords/>
  <dc:description/>
  <cp:lastModifiedBy>Anna Rose Limpangog</cp:lastModifiedBy>
  <cp:revision>16</cp:revision>
  <cp:lastPrinted>2023-07-04T09:43:00Z</cp:lastPrinted>
  <dcterms:created xsi:type="dcterms:W3CDTF">2023-07-04T02:09:00Z</dcterms:created>
  <dcterms:modified xsi:type="dcterms:W3CDTF">2023-07-05T04:29:00Z</dcterms:modified>
</cp:coreProperties>
</file>